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568454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270500" cy="4318000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730814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3830382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978243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57432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029200" cy="3492500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898855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207000" cy="4000500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862698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2463800" cy="3175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847563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71220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5133258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846952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4663986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824664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175460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6109025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068674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y = f(x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x, вычисляет заданное выражение в зависимости от введенного x, выводит результат вычислений. (рис. 21) Вид функции f(x) выбрали из таблицы 7.3</w:t>
      </w:r>
      <w:r>
        <w:t xml:space="preserve"> </w:t>
      </w:r>
      <w:r>
        <w:t xml:space="preserve">вариантов заданий, наш номер - 15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х1 = 5 и х2 = 1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4765773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1889706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Нати Франсишку Бунда</dc:creator>
  <dc:language>ru-RU</dc:language>
  <cp:keywords/>
  <dcterms:created xsi:type="dcterms:W3CDTF">2022-12-19T21:09:14Z</dcterms:created>
  <dcterms:modified xsi:type="dcterms:W3CDTF">2022-12-19T2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